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0: Mortality or fitness reduction due to redd overspa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1T17:34:29Z</dcterms:created>
  <dcterms:modified xsi:type="dcterms:W3CDTF">2023-02-21T17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